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5C70" w:rsidRPr="00EE5C70" w:rsidRDefault="00EE5C70" w:rsidP="00EE5C70">
      <w:pPr>
        <w:pStyle w:val="1"/>
        <w:jc w:val="center"/>
      </w:pPr>
      <w:r>
        <w:t xml:space="preserve">Моисеенко Павел, </w:t>
      </w:r>
      <w:proofErr w:type="spellStart"/>
      <w:r>
        <w:rPr>
          <w:lang w:val="en-US"/>
        </w:rPr>
        <w:t>rakleed</w:t>
      </w:r>
      <w:proofErr w:type="spellEnd"/>
      <w:r w:rsidRPr="00EE5C70">
        <w:t>@</w:t>
      </w:r>
      <w:proofErr w:type="spellStart"/>
      <w:r>
        <w:rPr>
          <w:lang w:val="en-US"/>
        </w:rPr>
        <w:t>gmail</w:t>
      </w:r>
      <w:proofErr w:type="spellEnd"/>
      <w:r w:rsidRPr="00EE5C70">
        <w:t>.</w:t>
      </w:r>
      <w:r>
        <w:rPr>
          <w:lang w:val="en-US"/>
        </w:rPr>
        <w:t>com</w:t>
      </w:r>
    </w:p>
    <w:p w:rsidR="00EE5C70" w:rsidRDefault="00EE5C70" w:rsidP="00EE5C70">
      <w:r>
        <w:t>Название проекта *</w:t>
      </w:r>
    </w:p>
    <w:p w:rsidR="00EE5C70" w:rsidRDefault="00EE5C70" w:rsidP="00EE5C70">
      <w:r>
        <w:t>Система для сообщения через Интернет о проблемах в городе</w:t>
      </w:r>
    </w:p>
    <w:p w:rsidR="00EE5C70" w:rsidRDefault="00EE5C70" w:rsidP="00EE5C70">
      <w:r>
        <w:t>География проект *</w:t>
      </w:r>
    </w:p>
    <w:p w:rsidR="00EE5C70" w:rsidRDefault="00EE5C70" w:rsidP="00EE5C70">
      <w:r>
        <w:t>Российская Федерация</w:t>
      </w:r>
    </w:p>
    <w:p w:rsidR="00EE5C70" w:rsidRDefault="00EE5C70" w:rsidP="00EE5C70">
      <w:r>
        <w:t>Цели проекта *</w:t>
      </w:r>
    </w:p>
    <w:p w:rsidR="00EE5C70" w:rsidRDefault="00EE5C70" w:rsidP="00EE5C70">
      <w:r>
        <w:t>Цели</w:t>
      </w:r>
    </w:p>
    <w:p w:rsidR="00EE5C70" w:rsidRDefault="00EE5C70" w:rsidP="00EE5C70">
      <w:r>
        <w:t>Реализовать систему обращения граждан через сайт для сообщения о проблемах города и региона, передачи этих обращений исполнительным органам, и последующего контроля устранения проблем с фотоотчётом.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Задачи проекта *</w:t>
      </w:r>
    </w:p>
    <w:p w:rsidR="00EE5C70" w:rsidRDefault="00EE5C70" w:rsidP="00EE5C70">
      <w:r>
        <w:t>Задачи</w:t>
      </w:r>
    </w:p>
    <w:p w:rsidR="00EE5C70" w:rsidRDefault="00EE5C70" w:rsidP="00EE5C70">
      <w:r>
        <w:t>1. Сделать сайт (</w:t>
      </w:r>
      <w:proofErr w:type="spellStart"/>
      <w:r>
        <w:t>фронтенд</w:t>
      </w:r>
      <w:proofErr w:type="spellEnd"/>
      <w:r>
        <w:t>) и приложения для обращения граждан</w:t>
      </w:r>
    </w:p>
    <w:p w:rsidR="00EE5C70" w:rsidRDefault="00EE5C70" w:rsidP="00EE5C70">
      <w:r>
        <w:t xml:space="preserve">2. Сделать </w:t>
      </w:r>
      <w:proofErr w:type="spellStart"/>
      <w:r>
        <w:t>бэкэнд</w:t>
      </w:r>
      <w:proofErr w:type="spellEnd"/>
    </w:p>
    <w:p w:rsidR="00EE5C70" w:rsidRDefault="00EE5C70" w:rsidP="00EE5C70">
      <w:r>
        <w:t>3. Договориться с органами исполнительной власти</w:t>
      </w:r>
    </w:p>
    <w:p w:rsidR="00EE5C70" w:rsidRDefault="00EE5C70" w:rsidP="00EE5C70">
      <w:r>
        <w:t>4. Протестировать проект</w:t>
      </w:r>
    </w:p>
    <w:p w:rsidR="00EE5C70" w:rsidRDefault="00EE5C70" w:rsidP="00EE5C70">
      <w:r>
        <w:t>5. Выпустить в релиз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Актуальность проекта</w:t>
      </w:r>
    </w:p>
    <w:p w:rsidR="00EE5C70" w:rsidRDefault="00EE5C70" w:rsidP="00EE5C70">
      <w:r>
        <w:t>в части реализации Послания Президента Российской Федерации Федеральному Собранию Российской Федерации</w:t>
      </w:r>
    </w:p>
    <w:p w:rsidR="00EE5C70" w:rsidRDefault="00EE5C70" w:rsidP="00EE5C70">
      <w:r>
        <w:t>Актуальность проекта</w:t>
      </w:r>
    </w:p>
    <w:p w:rsidR="00EE5C70" w:rsidRDefault="00EE5C70" w:rsidP="00EE5C70">
      <w:r>
        <w:t>в части исполнения Указа Президента Российской Федерации от 7 мая 2018 г. № 204 «О национальных целях и стратегических задачах развития Российской Федерации на период до 2024 года»</w:t>
      </w:r>
    </w:p>
    <w:p w:rsidR="00EE5C70" w:rsidRDefault="00EE5C70" w:rsidP="00EE5C70">
      <w:r>
        <w:t>Актуальность проблемы, на решение которой направлен проект</w:t>
      </w:r>
    </w:p>
    <w:p w:rsidR="00EE5C70" w:rsidRDefault="00EE5C70" w:rsidP="00EE5C70">
      <w:r>
        <w:t>в части реализации стратегических документов социально-экономического развития Российской Федерации (в том числе отраслевых в зависимости от номинации Конкурса) (указать конкретный документ со ссылкой на пункт/часть/раздел документа)</w:t>
      </w:r>
    </w:p>
    <w:p w:rsidR="00EE5C70" w:rsidRDefault="00EE5C70" w:rsidP="00EE5C70">
      <w:r>
        <w:t>Актуальность проблемы, на решение которой направлен проект</w:t>
      </w:r>
    </w:p>
    <w:p w:rsidR="00EE5C70" w:rsidRDefault="00EE5C70" w:rsidP="00EE5C70">
      <w:r>
        <w:t>в части реализации стратегических документов социально–экономического развития конкретного региона* (указать конкретный документ со ссылкой на пункт/часть/раздел документа)</w:t>
      </w:r>
    </w:p>
    <w:p w:rsidR="00EE5C70" w:rsidRDefault="00EE5C70" w:rsidP="00EE5C70">
      <w:r>
        <w:t>Социальная значимость проекта *</w:t>
      </w:r>
    </w:p>
    <w:p w:rsidR="00EE5C70" w:rsidRDefault="00EE5C70" w:rsidP="00EE5C70">
      <w:r>
        <w:t>Проект поможет улучшить городскую среду граждан, быстрее устранять проблемы города</w:t>
      </w:r>
    </w:p>
    <w:p w:rsidR="00EE5C70" w:rsidRDefault="00EE5C70" w:rsidP="00EE5C70">
      <w:r>
        <w:lastRenderedPageBreak/>
        <w:t>Новизна проекта *</w:t>
      </w:r>
    </w:p>
    <w:p w:rsidR="00EE5C70" w:rsidRDefault="00EE5C70" w:rsidP="00EE5C70">
      <w:r>
        <w:t>Подобные проекты существуют</w:t>
      </w:r>
    </w:p>
    <w:p w:rsidR="00EE5C70" w:rsidRDefault="00EE5C70" w:rsidP="00EE5C70">
      <w:r>
        <w:t>Краткое содержание проекта *</w:t>
      </w:r>
    </w:p>
    <w:p w:rsidR="00EE5C70" w:rsidRDefault="00EE5C70" w:rsidP="00EE5C70">
      <w:r>
        <w:t>Сервис для сообщения через интернет о проблемах в городе</w:t>
      </w:r>
    </w:p>
    <w:p w:rsidR="00EE5C70" w:rsidRDefault="00EE5C70" w:rsidP="00EE5C70">
      <w:r>
        <w:t>Сроки реализации проекта *</w:t>
      </w:r>
    </w:p>
    <w:p w:rsidR="00EE5C70" w:rsidRDefault="00EE5C70" w:rsidP="00EE5C70">
      <w:r>
        <w:t>3-9 месяцев</w:t>
      </w:r>
    </w:p>
    <w:p w:rsidR="00EE5C70" w:rsidRDefault="00EE5C70" w:rsidP="00EE5C70">
      <w:r>
        <w:t xml:space="preserve">Лица, оказывающие административную, информационную, консультационную, методическую поддержку и </w:t>
      </w:r>
      <w:proofErr w:type="spellStart"/>
      <w:r>
        <w:t>тд</w:t>
      </w:r>
      <w:proofErr w:type="spellEnd"/>
      <w:r>
        <w:t>. *</w:t>
      </w:r>
    </w:p>
    <w:p w:rsidR="00EE5C70" w:rsidRDefault="00EE5C70" w:rsidP="00EE5C70">
      <w:r>
        <w:t xml:space="preserve">например: директор школы, заместитель директора школы, ректор, мама, папа и </w:t>
      </w:r>
      <w:proofErr w:type="spellStart"/>
      <w:r>
        <w:t>тд</w:t>
      </w:r>
      <w:proofErr w:type="spellEnd"/>
      <w:r>
        <w:t>.</w:t>
      </w:r>
    </w:p>
    <w:p w:rsidR="00EE5C70" w:rsidRDefault="00EE5C70" w:rsidP="00EE5C70">
      <w:r>
        <w:t>Ф.И.О.</w:t>
      </w:r>
      <w:r>
        <w:tab/>
        <w:t>Контактный телефон</w:t>
      </w:r>
      <w:r>
        <w:tab/>
        <w:t>Электронная почта</w:t>
      </w:r>
      <w:r>
        <w:tab/>
        <w:t>Место учебы/работы в соответствии с Уставом организации</w:t>
      </w:r>
      <w:r>
        <w:tab/>
        <w:t>Форма оказываемой поддержки</w:t>
      </w:r>
      <w:r>
        <w:tab/>
        <w:t>Статус (партнер/родственник/сотрудник представляемой автором проекта организации и др.)</w:t>
      </w:r>
    </w:p>
    <w:p w:rsidR="00EE5C70" w:rsidRDefault="00EE5C70" w:rsidP="00EE5C70">
      <w:r>
        <w:t>Абрамян Геннадий Владимирович</w:t>
      </w:r>
    </w:p>
    <w:p w:rsidR="00EE5C70" w:rsidRDefault="00EE5C70" w:rsidP="00EE5C70">
      <w:r>
        <w:t>abrgv@rambler.ru</w:t>
      </w:r>
    </w:p>
    <w:p w:rsidR="00EE5C70" w:rsidRDefault="00EE5C70" w:rsidP="00EE5C70">
      <w:r>
        <w:t>РОССИЙСКИЙ ГОСУДАРСТВЕННЫЙ ПЕДАГОГИЧЕСКИЙ</w:t>
      </w:r>
    </w:p>
    <w:p w:rsidR="00EE5C70" w:rsidRDefault="00EE5C70" w:rsidP="00EE5C70">
      <w:r>
        <w:t>УНИВЕРСИТЕТ ИМ. А. И. ГЕРЦЕНА</w:t>
      </w:r>
    </w:p>
    <w:p w:rsidR="00EE5C70" w:rsidRDefault="00EE5C70" w:rsidP="00EE5C70">
      <w:r>
        <w:t>Консультация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План реализации проекта *</w:t>
      </w:r>
    </w:p>
    <w:p w:rsidR="00EE5C70" w:rsidRDefault="00EE5C70" w:rsidP="00EE5C70">
      <w:r>
        <w:t>Мероприятие</w:t>
      </w:r>
      <w:r>
        <w:tab/>
        <w:t>Сроки (</w:t>
      </w:r>
      <w:proofErr w:type="spellStart"/>
      <w:r>
        <w:t>дд.</w:t>
      </w:r>
      <w:proofErr w:type="gramStart"/>
      <w:r>
        <w:t>мм.гг</w:t>
      </w:r>
      <w:proofErr w:type="spellEnd"/>
      <w:proofErr w:type="gramEnd"/>
      <w:r>
        <w:t>)</w:t>
      </w:r>
      <w:r>
        <w:tab/>
        <w:t>Количественные показатели реализации</w:t>
      </w:r>
    </w:p>
    <w:p w:rsidR="00EE5C70" w:rsidRDefault="00EE5C70" w:rsidP="00EE5C70">
      <w:r>
        <w:t>Реализация</w:t>
      </w:r>
    </w:p>
    <w:p w:rsidR="00EE5C70" w:rsidRDefault="00EE5C70" w:rsidP="00EE5C70">
      <w:r>
        <w:t>01.09.2020</w:t>
      </w:r>
    </w:p>
    <w:p w:rsidR="00EE5C70" w:rsidRDefault="00EE5C70" w:rsidP="00EE5C70">
      <w:r>
        <w:t>Готовый к использованию проект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Ожидаемые результаты - количественные показатели *</w:t>
      </w:r>
    </w:p>
    <w:p w:rsidR="00EE5C70" w:rsidRDefault="00EE5C70" w:rsidP="00EE5C70">
      <w:r>
        <w:t>указать подробно количественные результаты, включая численность вовлечения населения в мероприятия проекта</w:t>
      </w:r>
    </w:p>
    <w:p w:rsidR="00EE5C70" w:rsidRDefault="00EE5C70" w:rsidP="00EE5C70">
      <w:r>
        <w:t>Количественный показатель</w:t>
      </w:r>
    </w:p>
    <w:p w:rsidR="00EE5C70" w:rsidRDefault="00EE5C70" w:rsidP="00EE5C70">
      <w:r>
        <w:t>Сервисом пользуется более 30 % населения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Ожидаемые результаты - качественные показатели *</w:t>
      </w:r>
    </w:p>
    <w:p w:rsidR="00EE5C70" w:rsidRDefault="00EE5C70" w:rsidP="00EE5C70">
      <w:r>
        <w:t>указать подробно качественные изменения</w:t>
      </w:r>
    </w:p>
    <w:p w:rsidR="00EE5C70" w:rsidRDefault="00EE5C70" w:rsidP="00EE5C70">
      <w:r>
        <w:t>Качественный показатель</w:t>
      </w:r>
    </w:p>
    <w:p w:rsidR="00EE5C70" w:rsidRDefault="00EE5C70" w:rsidP="00EE5C70">
      <w:r>
        <w:t>В городе должно быть на 30 % меньше проблем</w:t>
      </w:r>
    </w:p>
    <w:p w:rsidR="00EE5C70" w:rsidRDefault="00EE5C70" w:rsidP="00EE5C70">
      <w:r>
        <w:lastRenderedPageBreak/>
        <w:t>Добавить строку удалить строку</w:t>
      </w:r>
    </w:p>
    <w:p w:rsidR="00EE5C70" w:rsidRDefault="00EE5C70" w:rsidP="00EE5C70">
      <w:r>
        <w:t>Обоснование перспектив перехода проекта на самофинансирование</w:t>
      </w:r>
    </w:p>
    <w:p w:rsidR="00EE5C70" w:rsidRDefault="00EE5C70" w:rsidP="00EE5C70">
      <w:r>
        <w:t>если это подразумевается</w:t>
      </w:r>
    </w:p>
    <w:p w:rsidR="00EE5C70" w:rsidRDefault="00EE5C70" w:rsidP="00EE5C70">
      <w:r>
        <w:t>Система контроля качества и результативности реализации проекта *</w:t>
      </w:r>
    </w:p>
    <w:p w:rsidR="00EE5C70" w:rsidRDefault="00EE5C70" w:rsidP="00EE5C70">
      <w:r>
        <w:t>Контролировать будет Абрамян Г. В.</w:t>
      </w:r>
    </w:p>
    <w:p w:rsidR="00EE5C70" w:rsidRDefault="00EE5C70" w:rsidP="00EE5C70">
      <w:r>
        <w:t>Информационное сопровождение хода реализации проекта *</w:t>
      </w:r>
    </w:p>
    <w:p w:rsidR="00EE5C70" w:rsidRDefault="00EE5C70" w:rsidP="00EE5C70">
      <w:r>
        <w:t>в том числе наличие группы проекта в социальных сетях, наличие собственных информационных ресурсов</w:t>
      </w:r>
    </w:p>
    <w:p w:rsidR="00EE5C70" w:rsidRDefault="00EE5C70" w:rsidP="00EE5C70">
      <w:r>
        <w:t>Будет создан сайт с новостями</w:t>
      </w:r>
    </w:p>
    <w:p w:rsidR="00EE5C70" w:rsidRDefault="00EE5C70" w:rsidP="00EE5C70">
      <w:r>
        <w:t>Публикации автора проекта на профильную тему</w:t>
      </w:r>
    </w:p>
    <w:p w:rsidR="00EE5C70" w:rsidRDefault="00EE5C70" w:rsidP="00EE5C70">
      <w:r>
        <w:t>Публикации автора проекта на профильную тему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Возможность тиражирования проекта в других субъектах Российской Федерации или на международном уровне *</w:t>
      </w:r>
    </w:p>
    <w:p w:rsidR="00EE5C70" w:rsidRDefault="00EE5C70" w:rsidP="00EE5C70">
      <w:r>
        <w:t>Проект действует по всей России</w:t>
      </w:r>
    </w:p>
    <w:p w:rsidR="00EE5C70" w:rsidRDefault="00EE5C70" w:rsidP="00EE5C70">
      <w:r>
        <w:t>Бюджет проекта *</w:t>
      </w:r>
    </w:p>
    <w:p w:rsidR="00EE5C70" w:rsidRDefault="00EE5C70" w:rsidP="00EE5C70">
      <w:r>
        <w:t>указываются все расходы</w:t>
      </w:r>
    </w:p>
    <w:p w:rsidR="00EE5C70" w:rsidRDefault="00EE5C70" w:rsidP="00EE5C70">
      <w:r>
        <w:t>Статья расходов</w:t>
      </w:r>
      <w:r>
        <w:tab/>
        <w:t>Стоимость (ед.), руб.</w:t>
      </w:r>
      <w:r>
        <w:tab/>
        <w:t xml:space="preserve">Кол-во </w:t>
      </w:r>
      <w:proofErr w:type="gramStart"/>
      <w:r>
        <w:t>единиц</w:t>
      </w:r>
      <w:proofErr w:type="gramEnd"/>
      <w:r>
        <w:tab/>
        <w:t>Всего, руб.</w:t>
      </w:r>
    </w:p>
    <w:p w:rsidR="00EE5C70" w:rsidRDefault="00EE5C70" w:rsidP="00EE5C70">
      <w:r>
        <w:t>Реализация проекта</w:t>
      </w:r>
    </w:p>
    <w:p w:rsidR="00EE5C70" w:rsidRDefault="00EE5C70" w:rsidP="00EE5C70">
      <w:r>
        <w:t>200 000</w:t>
      </w:r>
    </w:p>
    <w:p w:rsidR="00EE5C70" w:rsidRDefault="00EE5C70" w:rsidP="00EE5C70">
      <w:r>
        <w:t>1</w:t>
      </w:r>
    </w:p>
    <w:p w:rsidR="00EE5C70" w:rsidRDefault="00EE5C70" w:rsidP="00EE5C70">
      <w:r>
        <w:t>200 000</w:t>
      </w:r>
    </w:p>
    <w:p w:rsidR="00EE5C70" w:rsidRDefault="00EE5C70" w:rsidP="00EE5C70">
      <w:r>
        <w:t>Добавить строку удалить строку</w:t>
      </w:r>
    </w:p>
    <w:p w:rsidR="00EE5C70" w:rsidRDefault="00EE5C70" w:rsidP="00EE5C70">
      <w:r>
        <w:t>Согласие на обработку персональных данных*</w:t>
      </w:r>
    </w:p>
    <w:p w:rsidR="00EE5C70" w:rsidRDefault="00EE5C70" w:rsidP="00EE5C70">
      <w:r>
        <w:t>В соответствии с Федеральным законом от 27 июля 2006 года № 152-ФЗ «О персональных данных», Федеральным законом от 27 июля 2010 года № 210-ФЗ «Об организации предоставления государственных и муниципальных услуг»</w:t>
      </w:r>
    </w:p>
    <w:p w:rsidR="00EE5C70" w:rsidRDefault="00EE5C70" w:rsidP="00EE5C70">
      <w:r>
        <w:t>Я даю согласие на обработку своих персональных данных (Согласие на обработку персональных данных несовершеннолетнего участника заполняется его законным представителем)</w:t>
      </w:r>
    </w:p>
    <w:p w:rsidR="00EE5C70" w:rsidRDefault="00EE5C70" w:rsidP="00EE5C70">
      <w:bookmarkStart w:id="0" w:name="_GoBack"/>
      <w:bookmarkEnd w:id="0"/>
    </w:p>
    <w:sectPr w:rsidR="00EE5C70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MDIwNbYwNrQ0sjRV0lEKTi0uzszPAykwrAUAe1dqsiwAAAA="/>
  </w:docVars>
  <w:rsids>
    <w:rsidRoot w:val="00EE5C70"/>
    <w:rsid w:val="00EE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EFD2A"/>
  <w15:chartTrackingRefBased/>
  <w15:docId w15:val="{26F32B64-453E-4C1C-988B-C55F982FB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E5C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5C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02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770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1574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5196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5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638760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23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963649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3811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876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7285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380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007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15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3143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27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2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37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795202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66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0668856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27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4705268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883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017544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6651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4081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39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33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9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8096050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2029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2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9709442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3</Words>
  <Characters>3552</Characters>
  <Application>Microsoft Office Word</Application>
  <DocSecurity>0</DocSecurity>
  <Lines>29</Lines>
  <Paragraphs>8</Paragraphs>
  <ScaleCrop>false</ScaleCrop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</cp:revision>
  <dcterms:created xsi:type="dcterms:W3CDTF">2019-12-20T07:54:00Z</dcterms:created>
  <dcterms:modified xsi:type="dcterms:W3CDTF">2019-12-20T07:57:00Z</dcterms:modified>
</cp:coreProperties>
</file>